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4B96" w:rsidRPr="00353548" w:rsidRDefault="00A64B96">
      <w:pPr>
        <w:pStyle w:val="Title"/>
        <w:rPr>
          <w:rFonts w:ascii="Times New Roman" w:hAnsi="Times New Roman"/>
        </w:rPr>
      </w:pPr>
      <w:smartTag w:uri="urn:schemas-microsoft-com:office:smarttags" w:element="place">
        <w:smartTag w:uri="urn:schemas-microsoft-com:office:smarttags" w:element="PlaceName">
          <w:r w:rsidRPr="00353548">
            <w:rPr>
              <w:rFonts w:ascii="Times New Roman" w:hAnsi="Times New Roman"/>
            </w:rPr>
            <w:t>BLACK</w:t>
          </w:r>
        </w:smartTag>
        <w:r w:rsidRPr="00353548">
          <w:rPr>
            <w:rFonts w:ascii="Times New Roman" w:hAnsi="Times New Roman"/>
          </w:rPr>
          <w:t xml:space="preserve"> </w:t>
        </w:r>
        <w:smartTag w:uri="urn:schemas-microsoft-com:office:smarttags" w:element="PlaceType">
          <w:r w:rsidRPr="00353548">
            <w:rPr>
              <w:rFonts w:ascii="Times New Roman" w:hAnsi="Times New Roman"/>
            </w:rPr>
            <w:t>RIVER</w:t>
          </w:r>
        </w:smartTag>
        <w:r w:rsidRPr="00353548">
          <w:rPr>
            <w:rFonts w:ascii="Times New Roman" w:hAnsi="Times New Roman"/>
          </w:rPr>
          <w:t xml:space="preserve"> </w:t>
        </w:r>
        <w:smartTag w:uri="urn:schemas-microsoft-com:office:smarttags" w:element="PlaceName">
          <w:r w:rsidRPr="00353548">
            <w:rPr>
              <w:rFonts w:ascii="Times New Roman" w:hAnsi="Times New Roman"/>
            </w:rPr>
            <w:t>TECHNICAL</w:t>
          </w:r>
        </w:smartTag>
        <w:r w:rsidRPr="00353548">
          <w:rPr>
            <w:rFonts w:ascii="Times New Roman" w:hAnsi="Times New Roman"/>
          </w:rPr>
          <w:t xml:space="preserve"> </w:t>
        </w:r>
        <w:smartTag w:uri="urn:schemas-microsoft-com:office:smarttags" w:element="PlaceType">
          <w:r w:rsidRPr="00353548">
            <w:rPr>
              <w:rFonts w:ascii="Times New Roman" w:hAnsi="Times New Roman"/>
            </w:rPr>
            <w:t>COLLEGE</w:t>
          </w:r>
        </w:smartTag>
        <w:r w:rsidRPr="00353548">
          <w:rPr>
            <w:rFonts w:ascii="Times New Roman" w:hAnsi="Times New Roman"/>
          </w:rPr>
          <w:t xml:space="preserve"> </w:t>
        </w:r>
        <w:smartTag w:uri="urn:schemas-microsoft-com:office:smarttags" w:element="PlaceName">
          <w:r w:rsidRPr="00353548">
            <w:rPr>
              <w:rFonts w:ascii="Times New Roman" w:hAnsi="Times New Roman"/>
            </w:rPr>
            <w:t>LAW</w:t>
          </w:r>
        </w:smartTag>
        <w:r w:rsidRPr="00353548">
          <w:rPr>
            <w:rFonts w:ascii="Times New Roman" w:hAnsi="Times New Roman"/>
          </w:rPr>
          <w:t xml:space="preserve"> </w:t>
        </w:r>
        <w:smartTag w:uri="urn:schemas-microsoft-com:office:smarttags" w:element="PlaceName">
          <w:r w:rsidRPr="00353548">
            <w:rPr>
              <w:rFonts w:ascii="Times New Roman" w:hAnsi="Times New Roman"/>
            </w:rPr>
            <w:t>ENFORCEMENT</w:t>
          </w:r>
        </w:smartTag>
        <w:r w:rsidRPr="00353548">
          <w:rPr>
            <w:rFonts w:ascii="Times New Roman" w:hAnsi="Times New Roman"/>
          </w:rPr>
          <w:t xml:space="preserve"> </w:t>
        </w:r>
        <w:smartTag w:uri="urn:schemas-microsoft-com:office:smarttags" w:element="PlaceName">
          <w:r w:rsidRPr="00353548">
            <w:rPr>
              <w:rFonts w:ascii="Times New Roman" w:hAnsi="Times New Roman"/>
            </w:rPr>
            <w:t>TRAINING</w:t>
          </w:r>
        </w:smartTag>
        <w:r w:rsidRPr="00353548">
          <w:rPr>
            <w:rFonts w:ascii="Times New Roman" w:hAnsi="Times New Roman"/>
          </w:rPr>
          <w:t xml:space="preserve"> </w:t>
        </w:r>
        <w:smartTag w:uri="urn:schemas-microsoft-com:office:smarttags" w:element="PlaceType">
          <w:r w:rsidRPr="00353548">
            <w:rPr>
              <w:rFonts w:ascii="Times New Roman" w:hAnsi="Times New Roman"/>
            </w:rPr>
            <w:t>ACADEMY</w:t>
          </w:r>
        </w:smartTag>
      </w:smartTag>
    </w:p>
    <w:p w:rsidR="00A64B96" w:rsidRPr="00353548" w:rsidRDefault="00A64B96">
      <w:pPr>
        <w:jc w:val="center"/>
        <w:rPr>
          <w:b/>
          <w:sz w:val="22"/>
        </w:rPr>
      </w:pPr>
      <w:r w:rsidRPr="00353548">
        <w:rPr>
          <w:b/>
          <w:sz w:val="22"/>
        </w:rPr>
        <w:t>PHYSICAL TRAINING INFORMATION FORM</w:t>
      </w:r>
    </w:p>
    <w:p w:rsidR="00A64B96" w:rsidRPr="00353548" w:rsidRDefault="00A64B96">
      <w:pPr>
        <w:jc w:val="center"/>
        <w:rPr>
          <w:b/>
        </w:rPr>
      </w:pPr>
    </w:p>
    <w:p w:rsidR="00A64B96" w:rsidRPr="00353548" w:rsidRDefault="00A64B96">
      <w:pPr>
        <w:jc w:val="center"/>
        <w:rPr>
          <w:b/>
        </w:rPr>
      </w:pPr>
    </w:p>
    <w:p w:rsidR="00A64B96" w:rsidRPr="00353548" w:rsidRDefault="00A64B96">
      <w:pPr>
        <w:rPr>
          <w:b/>
        </w:rPr>
      </w:pPr>
    </w:p>
    <w:p w:rsidR="00A64B96" w:rsidRPr="00353548" w:rsidRDefault="00742D27" w:rsidP="00384BEF">
      <w:pPr>
        <w:tabs>
          <w:tab w:val="left" w:pos="6930"/>
        </w:tabs>
        <w:rPr>
          <w:b/>
        </w:rPr>
      </w:pPr>
      <w:r>
        <w:rPr>
          <w:noProof/>
        </w:rPr>
        <mc:AlternateContent>
          <mc:Choice Requires="wps">
            <w:drawing>
              <wp:anchor distT="0" distB="0" distL="114300" distR="114300" simplePos="0" relativeHeight="251659264" behindDoc="0" locked="0" layoutInCell="1" allowOverlap="1">
                <wp:simplePos x="0" y="0"/>
                <wp:positionH relativeFrom="column">
                  <wp:posOffset>4821224</wp:posOffset>
                </wp:positionH>
                <wp:positionV relativeFrom="paragraph">
                  <wp:posOffset>133350</wp:posOffset>
                </wp:positionV>
                <wp:extent cx="1524000" cy="0"/>
                <wp:effectExtent l="0" t="0" r="19050" b="19050"/>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C62CD8" id="_x0000_t32" coordsize="21600,21600" o:spt="32" o:oned="t" path="m,l21600,21600e" filled="f">
                <v:path arrowok="t" fillok="f" o:connecttype="none"/>
                <o:lock v:ext="edit" shapetype="t"/>
              </v:shapetype>
              <v:shape id="AutoShape 3" o:spid="_x0000_s1026" type="#_x0000_t32" style="position:absolute;margin-left:379.6pt;margin-top:10.5pt;width:120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"/>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03629</wp:posOffset>
                </wp:positionH>
                <wp:positionV relativeFrom="paragraph">
                  <wp:posOffset>133350</wp:posOffset>
                </wp:positionV>
                <wp:extent cx="2990850" cy="0"/>
                <wp:effectExtent l="0" t="0" r="19050" b="1905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908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ED0D57" id="AutoShape 2" o:spid="_x0000_s1026" type="#_x0000_t32" style="position:absolute;margin-left:94.75pt;margin-top:10.5pt;width:235.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"/>
            </w:pict>
          </mc:Fallback>
        </mc:AlternateContent>
      </w:r>
      <w:r w:rsidR="00A64B96" w:rsidRPr="00353548">
        <w:rPr>
          <w:b/>
        </w:rPr>
        <w:t xml:space="preserve">STUDENT'S NAME: </w:t>
      </w:r>
      <w:r w:rsidR="00D36E1F" w:rsidRPr="00D36E1F">
        <w:rPr>
          <w:b/>
        </w:rPr>
        <w:fldChar w:fldCharType="begin">
          <w:ffData>
            <w:name w:val="Text1"/>
            <w:enabled/>
            <w:calcOnExit w:val="0"/>
            <w:textInput/>
          </w:ffData>
        </w:fldChar>
      </w:r>
      <w:bookmarkStart w:id="0" w:name="Text1"/>
      <w:r w:rsidR="00D36E1F" w:rsidRPr="00D36E1F">
        <w:rPr>
          <w:b/>
        </w:rPr>
        <w:instrText xml:space="preserve"> FORMTEXT </w:instrText>
      </w:r>
      <w:r w:rsidR="00D36E1F" w:rsidRPr="00D36E1F">
        <w:rPr>
          <w:b/>
        </w:rPr>
      </w:r>
      <w:r w:rsidR="00D36E1F" w:rsidRPr="00D36E1F">
        <w:rPr>
          <w:b/>
        </w:rPr>
        <w:fldChar w:fldCharType="separate"/>
      </w:r>
      <w:r w:rsidR="00D36E1F" w:rsidRPr="00D36E1F">
        <w:rPr>
          <w:b/>
          <w:noProof/>
        </w:rPr>
        <w:t> </w:t>
      </w:r>
      <w:r w:rsidR="00D36E1F" w:rsidRPr="00D36E1F">
        <w:rPr>
          <w:b/>
          <w:noProof/>
        </w:rPr>
        <w:t> </w:t>
      </w:r>
      <w:r w:rsidR="00D36E1F" w:rsidRPr="00D36E1F">
        <w:rPr>
          <w:b/>
          <w:noProof/>
        </w:rPr>
        <w:t> </w:t>
      </w:r>
      <w:r w:rsidR="00D36E1F" w:rsidRPr="00D36E1F">
        <w:rPr>
          <w:b/>
          <w:noProof/>
        </w:rPr>
        <w:t> </w:t>
      </w:r>
      <w:r w:rsidR="00D36E1F" w:rsidRPr="00D36E1F">
        <w:rPr>
          <w:b/>
          <w:noProof/>
        </w:rPr>
        <w:t> </w:t>
      </w:r>
      <w:r w:rsidR="00D36E1F" w:rsidRPr="00D36E1F">
        <w:rPr>
          <w:b/>
        </w:rPr>
        <w:fldChar w:fldCharType="end"/>
      </w:r>
      <w:bookmarkEnd w:id="0"/>
      <w:r w:rsidR="00D36E1F">
        <w:rPr>
          <w:b/>
        </w:rPr>
        <w:tab/>
        <w:t xml:space="preserve">DATE: </w:t>
      </w:r>
      <w:r w:rsidR="00D36E1F">
        <w:rPr>
          <w:b/>
        </w:rPr>
        <w:fldChar w:fldCharType="begin">
          <w:ffData>
            <w:name w:val="Text2"/>
            <w:enabled/>
            <w:calcOnExit w:val="0"/>
            <w:textInput/>
          </w:ffData>
        </w:fldChar>
      </w:r>
      <w:bookmarkStart w:id="1" w:name="Text2"/>
      <w:r w:rsidR="00D36E1F">
        <w:rPr>
          <w:b/>
        </w:rPr>
        <w:instrText xml:space="preserve"> FORMTEXT </w:instrText>
      </w:r>
      <w:r w:rsidR="00D36E1F">
        <w:rPr>
          <w:b/>
        </w:rPr>
      </w:r>
      <w:r w:rsidR="00D36E1F">
        <w:rPr>
          <w:b/>
        </w:rPr>
        <w:fldChar w:fldCharType="separate"/>
      </w:r>
      <w:r w:rsidR="00D36E1F">
        <w:rPr>
          <w:b/>
          <w:noProof/>
        </w:rPr>
        <w:t> </w:t>
      </w:r>
      <w:r w:rsidR="00D36E1F">
        <w:rPr>
          <w:b/>
          <w:noProof/>
        </w:rPr>
        <w:t> </w:t>
      </w:r>
      <w:r w:rsidR="00D36E1F">
        <w:rPr>
          <w:b/>
          <w:noProof/>
        </w:rPr>
        <w:t> </w:t>
      </w:r>
      <w:r w:rsidR="00D36E1F">
        <w:rPr>
          <w:b/>
          <w:noProof/>
        </w:rPr>
        <w:t> </w:t>
      </w:r>
      <w:r w:rsidR="00D36E1F">
        <w:rPr>
          <w:b/>
          <w:noProof/>
        </w:rPr>
        <w:t> </w:t>
      </w:r>
      <w:r w:rsidR="00D36E1F">
        <w:rPr>
          <w:b/>
        </w:rPr>
        <w:fldChar w:fldCharType="end"/>
      </w:r>
      <w:bookmarkEnd w:id="1"/>
    </w:p>
    <w:p w:rsidR="00A64B96" w:rsidRPr="00353548" w:rsidRDefault="00A64B96"/>
    <w:p w:rsidR="00A64B96" w:rsidRPr="00353548" w:rsidRDefault="00A64B96">
      <w:pPr>
        <w:rPr>
          <w:b/>
        </w:rPr>
      </w:pPr>
      <w:r w:rsidRPr="00353548">
        <w:rPr>
          <w:b/>
        </w:rPr>
        <w:t>============================================================================</w:t>
      </w:r>
      <w:r w:rsidR="00353548">
        <w:rPr>
          <w:b/>
        </w:rPr>
        <w:t>=====</w:t>
      </w:r>
      <w:r w:rsidRPr="00353548">
        <w:rPr>
          <w:b/>
        </w:rPr>
        <w:t>========</w:t>
      </w:r>
    </w:p>
    <w:p w:rsidR="00A64B96" w:rsidRPr="00353548" w:rsidRDefault="00A64B96"/>
    <w:p w:rsidR="00A64B96" w:rsidRPr="00353548" w:rsidRDefault="00A64B96">
      <w:r w:rsidRPr="00353548">
        <w:t>Participation in the LETA Physical Fitness and Defensive Tactics Programs is mandatory for all persons attending Basic Training.  Physical training will consist of</w:t>
      </w:r>
      <w:r w:rsidR="004C1D2E" w:rsidRPr="00353548">
        <w:t xml:space="preserve"> varied </w:t>
      </w:r>
      <w:r w:rsidR="005241E8" w:rsidRPr="00353548">
        <w:t xml:space="preserve">functional movements utilizing </w:t>
      </w:r>
      <w:r w:rsidR="003B016A" w:rsidRPr="00353548">
        <w:t xml:space="preserve">calisthenics, running, </w:t>
      </w:r>
      <w:r w:rsidRPr="00353548">
        <w:t>weight training, and strength/endurance challenges.</w:t>
      </w:r>
    </w:p>
    <w:p w:rsidR="00A64B96" w:rsidRPr="00353548" w:rsidRDefault="00A64B96"/>
    <w:p w:rsidR="00A64B96" w:rsidRPr="00353548" w:rsidRDefault="00A64B96">
      <w:r w:rsidRPr="00353548">
        <w:t>Physical training will be conducted during the week and will last approximately 1 to 2 hours each session.</w:t>
      </w:r>
    </w:p>
    <w:p w:rsidR="00A64B96" w:rsidRPr="00353548" w:rsidRDefault="00A64B96"/>
    <w:p w:rsidR="00A64B96" w:rsidRPr="00353548" w:rsidRDefault="00A64B96">
      <w:r w:rsidRPr="00353548">
        <w:t>Students will be expected to give 100% effort and will be pushed and challenged to that level.</w:t>
      </w:r>
    </w:p>
    <w:p w:rsidR="00A64B96" w:rsidRPr="00353548" w:rsidRDefault="00A64B96"/>
    <w:p w:rsidR="00A64B96" w:rsidRPr="00353548" w:rsidRDefault="00A64B96">
      <w:pPr>
        <w:rPr>
          <w:b/>
          <w:sz w:val="22"/>
        </w:rPr>
      </w:pPr>
      <w:r w:rsidRPr="00353548">
        <w:t xml:space="preserve">Students arriving for Basic training </w:t>
      </w:r>
      <w:r w:rsidRPr="00353548">
        <w:rPr>
          <w:b/>
          <w:u w:val="single"/>
        </w:rPr>
        <w:t>should come prepared for the physical training sessions by working up to a good level of physical fitness before arriving</w:t>
      </w:r>
      <w:r w:rsidRPr="00353548">
        <w:t xml:space="preserve">.  It is not only the responsibility of the student but the student’s agency to see that the student is prepared to met these expectations.  </w:t>
      </w:r>
      <w:r w:rsidRPr="00353548">
        <w:rPr>
          <w:b/>
          <w:sz w:val="24"/>
        </w:rPr>
        <w:t>Please read this form carefully</w:t>
      </w:r>
      <w:r w:rsidRPr="00353548">
        <w:rPr>
          <w:b/>
          <w:sz w:val="22"/>
        </w:rPr>
        <w:t>.</w:t>
      </w:r>
    </w:p>
    <w:p w:rsidR="00A64B96" w:rsidRPr="00353548" w:rsidRDefault="00A64B96">
      <w:pPr>
        <w:rPr>
          <w:b/>
          <w:sz w:val="22"/>
        </w:rPr>
      </w:pPr>
    </w:p>
    <w:p w:rsidR="00A64B96" w:rsidRPr="00353548" w:rsidRDefault="00A64B96">
      <w:pPr>
        <w:tabs>
          <w:tab w:val="left" w:pos="1080"/>
        </w:tabs>
      </w:pPr>
      <w:r w:rsidRPr="00353548">
        <w:rPr>
          <w:b/>
        </w:rPr>
        <w:t>NOTICE:</w:t>
      </w:r>
      <w:r w:rsidRPr="00353548">
        <w:rPr>
          <w:b/>
        </w:rPr>
        <w:tab/>
        <w:t xml:space="preserve">Class time will be deducted for all classes that a student misses, which could result in the student's ineligibility to graduate.  </w:t>
      </w:r>
      <w:r w:rsidRPr="00353548">
        <w:t xml:space="preserve">(Maximum class time allowed to miss is 10% of each block of </w:t>
      </w:r>
      <w:r w:rsidRPr="00353548">
        <w:tab/>
        <w:t xml:space="preserve">instruction). </w:t>
      </w:r>
    </w:p>
    <w:p w:rsidR="00A64B96" w:rsidRPr="00353548" w:rsidRDefault="00A64B96">
      <w:pPr>
        <w:tabs>
          <w:tab w:val="left" w:pos="1080"/>
        </w:tabs>
      </w:pPr>
    </w:p>
    <w:p w:rsidR="00A64B96" w:rsidRPr="00353548" w:rsidRDefault="00A64B96">
      <w:pPr>
        <w:tabs>
          <w:tab w:val="left" w:pos="1080"/>
        </w:tabs>
      </w:pPr>
      <w:r w:rsidRPr="00353548">
        <w:t>Below is a list of</w:t>
      </w:r>
      <w:r w:rsidR="00590475" w:rsidRPr="00353548">
        <w:t xml:space="preserve"> some of the </w:t>
      </w:r>
      <w:r w:rsidRPr="00353548">
        <w:t>exercises which basic students are required to perform during the Physical Training block of instruction.</w:t>
      </w:r>
    </w:p>
    <w:p w:rsidR="004C1D2E" w:rsidRPr="00353548" w:rsidRDefault="004C1D2E">
      <w:pPr>
        <w:tabs>
          <w:tab w:val="left" w:pos="1080"/>
        </w:tabs>
      </w:pPr>
    </w:p>
    <w:p w:rsidR="003B016A" w:rsidRPr="00353548" w:rsidRDefault="003B016A" w:rsidP="009314FB">
      <w:pPr>
        <w:tabs>
          <w:tab w:val="left" w:pos="720"/>
        </w:tabs>
        <w:ind w:left="720" w:hanging="720"/>
      </w:pPr>
      <w:r w:rsidRPr="00353548">
        <w:t>Squat</w:t>
      </w:r>
      <w:r w:rsidR="00384BEF" w:rsidRPr="00353548">
        <w:t>:  (Front, Back</w:t>
      </w:r>
      <w:r w:rsidR="004C1D2E" w:rsidRPr="00353548">
        <w:t>)  The student will stand with feet shoulder width apart.  The student will then descend sitting back and letting the knees travel out over the toes.</w:t>
      </w:r>
    </w:p>
    <w:p w:rsidR="003B016A" w:rsidRPr="00353548" w:rsidRDefault="004C1D2E" w:rsidP="009314FB">
      <w:pPr>
        <w:tabs>
          <w:tab w:val="left" w:pos="720"/>
        </w:tabs>
        <w:ind w:left="720" w:hanging="720"/>
      </w:pPr>
      <w:r w:rsidRPr="00353548">
        <w:t>Press:  (Shoulder</w:t>
      </w:r>
      <w:r w:rsidR="00384BEF" w:rsidRPr="00353548">
        <w:t>, Bench</w:t>
      </w:r>
      <w:r w:rsidRPr="00353548">
        <w:t>)  The student will stand with feet hip width apart and the bar resting on the front of the shoulders.  The student will then press (Shoulder) dip and drive (Push), or dip, drive, and dip ag</w:t>
      </w:r>
      <w:r w:rsidR="00993DB2">
        <w:t>ain (Jerk) the weight overhead.</w:t>
      </w:r>
    </w:p>
    <w:p w:rsidR="003B016A" w:rsidRPr="00353548" w:rsidRDefault="003B016A" w:rsidP="009314FB">
      <w:pPr>
        <w:tabs>
          <w:tab w:val="left" w:pos="720"/>
        </w:tabs>
        <w:ind w:left="720" w:hanging="720"/>
      </w:pPr>
      <w:r w:rsidRPr="00353548">
        <w:t>Pull ups</w:t>
      </w:r>
      <w:r w:rsidR="00384BEF" w:rsidRPr="00353548">
        <w:t xml:space="preserve"> or Ring Rows</w:t>
      </w:r>
      <w:r w:rsidR="004C1D2E" w:rsidRPr="00353548">
        <w:t>:  The student will hang from a bar with an overhand grip and pull themselves up</w:t>
      </w:r>
      <w:r w:rsidR="00993DB2">
        <w:t xml:space="preserve"> with the chin up over the bar.</w:t>
      </w:r>
    </w:p>
    <w:p w:rsidR="003B016A" w:rsidRPr="00353548" w:rsidRDefault="003B016A" w:rsidP="009314FB">
      <w:pPr>
        <w:tabs>
          <w:tab w:val="left" w:pos="720"/>
        </w:tabs>
        <w:ind w:left="720" w:hanging="720"/>
      </w:pPr>
      <w:r w:rsidRPr="00353548">
        <w:t>Kettlebell or Dumbbell Swings</w:t>
      </w:r>
      <w:r w:rsidR="004C1D2E" w:rsidRPr="00353548">
        <w:t>:  The student will use the hips to drive a weight overhead from the resting position at their waist.</w:t>
      </w:r>
    </w:p>
    <w:p w:rsidR="003B016A" w:rsidRPr="00353548" w:rsidRDefault="003B016A" w:rsidP="009314FB">
      <w:pPr>
        <w:tabs>
          <w:tab w:val="left" w:pos="720"/>
        </w:tabs>
        <w:ind w:left="720" w:hanging="720"/>
      </w:pPr>
      <w:r w:rsidRPr="00353548">
        <w:t>Deadlift</w:t>
      </w:r>
      <w:r w:rsidR="004C1D2E" w:rsidRPr="00353548">
        <w:t xml:space="preserve">:  The student will </w:t>
      </w:r>
      <w:r w:rsidR="006C3F41" w:rsidRPr="00353548">
        <w:t xml:space="preserve">stand with feet hip width and bend over to </w:t>
      </w:r>
      <w:r w:rsidR="004C1D2E" w:rsidRPr="00353548">
        <w:t>pick up a weight off of the floor keeping the abdominal muscles tight and the back straight.</w:t>
      </w:r>
    </w:p>
    <w:p w:rsidR="00680C8F" w:rsidRPr="00353548" w:rsidRDefault="00680C8F" w:rsidP="009314FB">
      <w:pPr>
        <w:tabs>
          <w:tab w:val="left" w:pos="0"/>
          <w:tab w:val="left" w:pos="720"/>
        </w:tabs>
        <w:ind w:left="720" w:hanging="720"/>
      </w:pPr>
      <w:r w:rsidRPr="00353548">
        <w:t>Push ups:  The student starts in the front leaning rest position, hands on floor, arms fully extended. As the arms are flexed the body is lowered parallel to the floor.</w:t>
      </w:r>
    </w:p>
    <w:p w:rsidR="006C3F41" w:rsidRPr="00353548" w:rsidRDefault="003B016A" w:rsidP="009314FB">
      <w:pPr>
        <w:tabs>
          <w:tab w:val="left" w:pos="720"/>
        </w:tabs>
        <w:ind w:left="720" w:hanging="720"/>
      </w:pPr>
      <w:r w:rsidRPr="00353548">
        <w:t>S</w:t>
      </w:r>
      <w:r w:rsidR="00C8103E">
        <w:t>i</w:t>
      </w:r>
      <w:r w:rsidRPr="00353548">
        <w:t>t</w:t>
      </w:r>
      <w:r w:rsidR="00A74488">
        <w:t xml:space="preserve"> </w:t>
      </w:r>
      <w:r w:rsidRPr="00353548">
        <w:t>ups</w:t>
      </w:r>
      <w:r w:rsidR="006C3F41" w:rsidRPr="00353548">
        <w:t>:  The student will lie on his/her back, knees bent at a 45 degree angle, feet on floor and will raise his/her</w:t>
      </w:r>
      <w:r w:rsidR="00680C8F" w:rsidRPr="00353548">
        <w:t xml:space="preserve"> </w:t>
      </w:r>
      <w:r w:rsidR="006C3F41" w:rsidRPr="00353548">
        <w:t>body up</w:t>
      </w:r>
      <w:r w:rsidR="00353548">
        <w:t>.</w:t>
      </w:r>
    </w:p>
    <w:p w:rsidR="003B016A" w:rsidRPr="00353548" w:rsidRDefault="006C3F41" w:rsidP="009314FB">
      <w:pPr>
        <w:tabs>
          <w:tab w:val="left" w:pos="720"/>
        </w:tabs>
        <w:ind w:left="720" w:hanging="720"/>
      </w:pPr>
      <w:r w:rsidRPr="00353548">
        <w:t>Burpee:  From a standing position the student will squat, front leaning rest position, push up, squat, and then jump</w:t>
      </w:r>
      <w:r w:rsidR="00680C8F" w:rsidRPr="00353548">
        <w:t xml:space="preserve"> </w:t>
      </w:r>
      <w:r w:rsidRPr="00353548">
        <w:t>to max vertical height.</w:t>
      </w:r>
    </w:p>
    <w:p w:rsidR="003B016A" w:rsidRPr="00353548" w:rsidRDefault="00A64B96" w:rsidP="009314FB">
      <w:pPr>
        <w:tabs>
          <w:tab w:val="left" w:pos="720"/>
        </w:tabs>
        <w:ind w:left="720" w:hanging="720"/>
      </w:pPr>
      <w:r w:rsidRPr="00353548">
        <w:t>Run:</w:t>
      </w:r>
      <w:r w:rsidR="003B016A" w:rsidRPr="00353548">
        <w:t xml:space="preserve"> 100-5000 meters</w:t>
      </w:r>
    </w:p>
    <w:p w:rsidR="003B016A" w:rsidRPr="00353548" w:rsidRDefault="003B016A" w:rsidP="009314FB">
      <w:pPr>
        <w:tabs>
          <w:tab w:val="left" w:pos="720"/>
        </w:tabs>
        <w:ind w:left="720" w:hanging="720"/>
      </w:pPr>
    </w:p>
    <w:p w:rsidR="00A64B96" w:rsidRPr="00353548" w:rsidRDefault="003B016A" w:rsidP="009314FB">
      <w:pPr>
        <w:tabs>
          <w:tab w:val="left" w:pos="720"/>
        </w:tabs>
        <w:ind w:left="720" w:hanging="720"/>
      </w:pPr>
      <w:r w:rsidRPr="00353548">
        <w:t xml:space="preserve">Explation of these exercises and the methodology used can be found </w:t>
      </w:r>
      <w:r w:rsidR="00E71ECA" w:rsidRPr="00353548">
        <w:t>online or on Moodle under Physical Training</w:t>
      </w:r>
      <w:r w:rsidRPr="00353548">
        <w:t>.</w:t>
      </w:r>
    </w:p>
    <w:p w:rsidR="00A64B96" w:rsidRPr="00353548" w:rsidRDefault="00A64B96" w:rsidP="009314FB">
      <w:pPr>
        <w:tabs>
          <w:tab w:val="left" w:pos="720"/>
        </w:tabs>
        <w:ind w:left="720" w:hanging="720"/>
      </w:pPr>
    </w:p>
    <w:p w:rsidR="00A64B96" w:rsidRPr="00353548" w:rsidRDefault="00A64B96" w:rsidP="009314FB">
      <w:pPr>
        <w:tabs>
          <w:tab w:val="left" w:pos="720"/>
        </w:tabs>
        <w:ind w:left="720" w:hanging="720"/>
      </w:pPr>
      <w:r w:rsidRPr="00353548">
        <w:t>Defensive Tactics training also includes a great deal of physical exertion involving running, falling, and twisting.</w:t>
      </w:r>
    </w:p>
    <w:p w:rsidR="00353548" w:rsidRDefault="00993DB2" w:rsidP="009314FB">
      <w:pPr>
        <w:tabs>
          <w:tab w:val="left" w:pos="720"/>
        </w:tabs>
        <w:ind w:left="720" w:hanging="720"/>
      </w:pPr>
      <w:r>
        <w:t>==========================================================================================</w:t>
      </w:r>
    </w:p>
    <w:p w:rsidR="00353548" w:rsidRPr="00353548" w:rsidRDefault="00353548" w:rsidP="009314FB">
      <w:pPr>
        <w:tabs>
          <w:tab w:val="left" w:pos="720"/>
        </w:tabs>
        <w:ind w:left="720" w:hanging="720"/>
      </w:pPr>
      <w:r w:rsidRPr="00353548">
        <w:t>DAILY PHYSICAL TRAINING:</w:t>
      </w:r>
    </w:p>
    <w:p w:rsidR="00353548" w:rsidRPr="00353548" w:rsidRDefault="00353548" w:rsidP="009314FB">
      <w:pPr>
        <w:tabs>
          <w:tab w:val="left" w:pos="720"/>
        </w:tabs>
        <w:ind w:left="720" w:hanging="720"/>
      </w:pPr>
    </w:p>
    <w:p w:rsidR="00353548" w:rsidRPr="00353548" w:rsidRDefault="00353548" w:rsidP="009314FB">
      <w:pPr>
        <w:tabs>
          <w:tab w:val="left" w:pos="0"/>
        </w:tabs>
      </w:pPr>
      <w:r w:rsidRPr="00353548">
        <w:t>Students will be involved in daily physical training while in attendance at the Academy.  Daily physical training will consist of stretching and light warm-up exercises, calisthenics, running, agility course, and agility exercises.  Each student is required to participate in all phases of the daily physical training to his/her fullest ability.</w:t>
      </w:r>
    </w:p>
    <w:p w:rsidR="00353548" w:rsidRPr="00353548" w:rsidRDefault="00353548" w:rsidP="009314FB">
      <w:pPr>
        <w:tabs>
          <w:tab w:val="left" w:pos="720"/>
        </w:tabs>
        <w:ind w:left="720" w:hanging="720"/>
      </w:pPr>
    </w:p>
    <w:p w:rsidR="00353548" w:rsidRPr="00353548" w:rsidRDefault="00353548" w:rsidP="009314FB">
      <w:pPr>
        <w:tabs>
          <w:tab w:val="left" w:pos="630"/>
          <w:tab w:val="left" w:pos="720"/>
        </w:tabs>
        <w:ind w:left="720" w:hanging="720"/>
      </w:pPr>
      <w:r w:rsidRPr="00353548">
        <w:t>Agility:  Students will also perform agility exercises that require speed, ability to turn/change directions quickly and the ability to negotiate obstacles.</w:t>
      </w:r>
    </w:p>
    <w:p w:rsidR="00353548" w:rsidRPr="00353548" w:rsidRDefault="00353548" w:rsidP="009314FB">
      <w:pPr>
        <w:tabs>
          <w:tab w:val="left" w:pos="720"/>
          <w:tab w:val="left" w:pos="1710"/>
        </w:tabs>
        <w:ind w:left="720" w:hanging="720"/>
      </w:pPr>
    </w:p>
    <w:p w:rsidR="00353548" w:rsidRPr="00353548" w:rsidRDefault="00353548" w:rsidP="009314FB">
      <w:pPr>
        <w:tabs>
          <w:tab w:val="left" w:pos="720"/>
          <w:tab w:val="left" w:pos="1800"/>
        </w:tabs>
        <w:ind w:left="720" w:hanging="720"/>
      </w:pPr>
      <w:r w:rsidRPr="00353548">
        <w:t>Defensive Tactics:  Training includes a great deal of physical exertion involving running, falling, twisting and flexibility.</w:t>
      </w:r>
    </w:p>
    <w:p w:rsidR="00A64B96" w:rsidRPr="00353548" w:rsidRDefault="00F15D67" w:rsidP="006C3F41">
      <w:pPr>
        <w:tabs>
          <w:tab w:val="left" w:pos="1080"/>
        </w:tabs>
      </w:pPr>
      <w:r w:rsidRPr="00353548">
        <w:rPr>
          <w:b/>
          <w:sz w:val="22"/>
        </w:rPr>
        <w:br w:type="page"/>
      </w:r>
      <w:r w:rsidR="00A64B96" w:rsidRPr="00353548">
        <w:rPr>
          <w:b/>
          <w:sz w:val="22"/>
        </w:rPr>
        <w:lastRenderedPageBreak/>
        <w:t>PHYSICAL TRAINING INFORMATION (continued)</w:t>
      </w:r>
    </w:p>
    <w:p w:rsidR="00A64B96" w:rsidRPr="00353548" w:rsidRDefault="00A64B96">
      <w:pPr>
        <w:tabs>
          <w:tab w:val="left" w:pos="1080"/>
        </w:tabs>
        <w:rPr>
          <w:b/>
        </w:rPr>
      </w:pPr>
    </w:p>
    <w:p w:rsidR="00A64B96" w:rsidRPr="00353548" w:rsidRDefault="00D36E1F">
      <w:pPr>
        <w:tabs>
          <w:tab w:val="left" w:pos="1080"/>
        </w:tabs>
        <w:rPr>
          <w:b/>
        </w:rPr>
      </w:pPr>
      <w:r>
        <w:rPr>
          <w:b/>
        </w:rPr>
        <w:t xml:space="preserve">STUDENT'S NAME:  </w:t>
      </w:r>
      <w:r w:rsidR="00A85FF5">
        <w:rPr>
          <w:b/>
        </w:rPr>
        <w:fldChar w:fldCharType="begin">
          <w:ffData>
            <w:name w:val="Text3"/>
            <w:enabled/>
            <w:calcOnExit w:val="0"/>
            <w:textInput/>
          </w:ffData>
        </w:fldChar>
      </w:r>
      <w:bookmarkStart w:id="2" w:name="Text3"/>
      <w:r w:rsidR="00A85FF5">
        <w:rPr>
          <w:b/>
        </w:rPr>
        <w:instrText xml:space="preserve"> FORMTEXT </w:instrText>
      </w:r>
      <w:r w:rsidR="00A85FF5">
        <w:rPr>
          <w:b/>
        </w:rPr>
      </w:r>
      <w:r w:rsidR="00A85FF5">
        <w:rPr>
          <w:b/>
        </w:rPr>
        <w:fldChar w:fldCharType="separate"/>
      </w:r>
      <w:r w:rsidR="00A85FF5">
        <w:rPr>
          <w:b/>
          <w:noProof/>
        </w:rPr>
        <w:t> </w:t>
      </w:r>
      <w:r w:rsidR="00A85FF5">
        <w:rPr>
          <w:b/>
          <w:noProof/>
        </w:rPr>
        <w:t> </w:t>
      </w:r>
      <w:r w:rsidR="00A85FF5">
        <w:rPr>
          <w:b/>
          <w:noProof/>
        </w:rPr>
        <w:t> </w:t>
      </w:r>
      <w:r w:rsidR="00A85FF5">
        <w:rPr>
          <w:b/>
          <w:noProof/>
        </w:rPr>
        <w:t> </w:t>
      </w:r>
      <w:r w:rsidR="00A85FF5">
        <w:rPr>
          <w:b/>
          <w:noProof/>
        </w:rPr>
        <w:t> </w:t>
      </w:r>
      <w:r w:rsidR="00A85FF5">
        <w:rPr>
          <w:b/>
        </w:rPr>
        <w:fldChar w:fldCharType="end"/>
      </w:r>
      <w:bookmarkEnd w:id="2"/>
      <w:r w:rsidR="00A85FF5">
        <w:rPr>
          <w:b/>
        </w:rPr>
        <w:t xml:space="preserve"> </w:t>
      </w:r>
    </w:p>
    <w:p w:rsidR="001955B3" w:rsidRDefault="00A041D0">
      <w:pPr>
        <w:tabs>
          <w:tab w:val="left" w:pos="1080"/>
        </w:tabs>
        <w:rPr>
          <w:b/>
        </w:rPr>
      </w:pPr>
      <w:r>
        <w:rPr>
          <w:b/>
          <w:noProof/>
        </w:rPr>
        <mc:AlternateContent>
          <mc:Choice Requires="wps">
            <w:drawing>
              <wp:anchor distT="0" distB="0" distL="114300" distR="114300" simplePos="0" relativeHeight="251668480" behindDoc="0" locked="0" layoutInCell="1" allowOverlap="1">
                <wp:simplePos x="0" y="0"/>
                <wp:positionH relativeFrom="column">
                  <wp:posOffset>1161111</wp:posOffset>
                </wp:positionH>
                <wp:positionV relativeFrom="paragraph">
                  <wp:posOffset>17145</wp:posOffset>
                </wp:positionV>
                <wp:extent cx="4715123" cy="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47151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146A84" id="Straight Connector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91.45pt,1.35pt" to="462.7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" strokecolor="black [3200]" strokeweight=".5pt">
                <v:stroke joinstyle="miter"/>
              </v:line>
            </w:pict>
          </mc:Fallback>
        </mc:AlternateContent>
      </w:r>
    </w:p>
    <w:p w:rsidR="00A64B96" w:rsidRPr="00353548" w:rsidRDefault="00A64B96">
      <w:pPr>
        <w:tabs>
          <w:tab w:val="left" w:pos="1080"/>
        </w:tabs>
        <w:rPr>
          <w:b/>
        </w:rPr>
      </w:pPr>
      <w:r w:rsidRPr="00353548">
        <w:rPr>
          <w:b/>
        </w:rPr>
        <w:t>===================================</w:t>
      </w:r>
      <w:r w:rsidR="00993DB2">
        <w:rPr>
          <w:b/>
        </w:rPr>
        <w:t>=====</w:t>
      </w:r>
      <w:r w:rsidRPr="00353548">
        <w:rPr>
          <w:b/>
        </w:rPr>
        <w:t>=================================================</w:t>
      </w:r>
    </w:p>
    <w:p w:rsidR="00A64B96" w:rsidRPr="00353548" w:rsidRDefault="00A64B96">
      <w:pPr>
        <w:tabs>
          <w:tab w:val="left" w:pos="1080"/>
        </w:tabs>
      </w:pPr>
      <w:r w:rsidRPr="00353548">
        <w:t>FITNESS SCORING:</w:t>
      </w:r>
    </w:p>
    <w:p w:rsidR="00A64B96" w:rsidRPr="00353548" w:rsidRDefault="00A64B96">
      <w:pPr>
        <w:tabs>
          <w:tab w:val="left" w:pos="1080"/>
        </w:tabs>
      </w:pPr>
    </w:p>
    <w:p w:rsidR="00A64B96" w:rsidRPr="00353548" w:rsidRDefault="00A64B96">
      <w:pPr>
        <w:tabs>
          <w:tab w:val="left" w:pos="1080"/>
        </w:tabs>
      </w:pPr>
      <w:r w:rsidRPr="00353548">
        <w:t xml:space="preserve">The student scores will be </w:t>
      </w:r>
      <w:r w:rsidR="003B016A" w:rsidRPr="00353548">
        <w:t xml:space="preserve">measured with </w:t>
      </w:r>
      <w:r w:rsidR="00741C8B" w:rsidRPr="00353548">
        <w:t>a PT Test</w:t>
      </w:r>
      <w:r w:rsidR="00C8103E">
        <w:t xml:space="preserve"> (</w:t>
      </w:r>
      <w:proofErr w:type="gramStart"/>
      <w:r w:rsidR="00C8103E">
        <w:t>1 minute</w:t>
      </w:r>
      <w:proofErr w:type="gramEnd"/>
      <w:r w:rsidR="00C8103E">
        <w:t xml:space="preserve"> push ups, 1 minute si</w:t>
      </w:r>
      <w:r w:rsidR="00741C8B" w:rsidRPr="00353548">
        <w:t xml:space="preserve">t ups, 1.5 mile run) and </w:t>
      </w:r>
      <w:r w:rsidR="003B016A" w:rsidRPr="00353548">
        <w:t>an obstacle course directly linked to police work and training.</w:t>
      </w:r>
    </w:p>
    <w:p w:rsidR="00A64B96" w:rsidRPr="00353548" w:rsidRDefault="00A64B96">
      <w:pPr>
        <w:tabs>
          <w:tab w:val="left" w:pos="1080"/>
        </w:tabs>
      </w:pPr>
    </w:p>
    <w:p w:rsidR="00A64B96" w:rsidRPr="00353548" w:rsidRDefault="00A64B96">
      <w:pPr>
        <w:tabs>
          <w:tab w:val="left" w:pos="1080"/>
        </w:tabs>
      </w:pPr>
      <w:r w:rsidRPr="00353548">
        <w:t>The stu</w:t>
      </w:r>
      <w:r w:rsidR="007F5A50">
        <w:t>dents and their agency will</w:t>
      </w:r>
      <w:r w:rsidRPr="00353548">
        <w:t xml:space="preserve"> be advised of the</w:t>
      </w:r>
      <w:r w:rsidR="007F5A50">
        <w:t xml:space="preserve"> PT Test results and the</w:t>
      </w:r>
      <w:r w:rsidRPr="00353548">
        <w:t xml:space="preserve"> overall </w:t>
      </w:r>
      <w:r w:rsidR="003B016A" w:rsidRPr="00353548">
        <w:t>time on the obstacle course.</w:t>
      </w:r>
    </w:p>
    <w:p w:rsidR="00A64B96" w:rsidRPr="00353548" w:rsidRDefault="00A64B96">
      <w:pPr>
        <w:tabs>
          <w:tab w:val="left" w:pos="1080"/>
        </w:tabs>
      </w:pPr>
    </w:p>
    <w:p w:rsidR="00A64B96" w:rsidRPr="00353548" w:rsidRDefault="00A64B96">
      <w:pPr>
        <w:tabs>
          <w:tab w:val="left" w:pos="1080"/>
        </w:tabs>
      </w:pPr>
      <w:r w:rsidRPr="00353548">
        <w:t>Physical fitness awards will be given for the top overall score based on the 12th week physical fitness test.</w:t>
      </w:r>
    </w:p>
    <w:p w:rsidR="00A64B96" w:rsidRPr="00353548" w:rsidRDefault="00A64B96">
      <w:pPr>
        <w:tabs>
          <w:tab w:val="left" w:pos="1080"/>
        </w:tabs>
      </w:pPr>
      <w:r w:rsidRPr="00353548">
        <w:t>======================================</w:t>
      </w:r>
      <w:r w:rsidR="00993DB2">
        <w:t>=====</w:t>
      </w:r>
      <w:r w:rsidRPr="00353548">
        <w:t>===============================================</w:t>
      </w:r>
    </w:p>
    <w:p w:rsidR="00A64B96" w:rsidRPr="00353548" w:rsidRDefault="00A64B96">
      <w:pPr>
        <w:tabs>
          <w:tab w:val="left" w:pos="1080"/>
        </w:tabs>
        <w:rPr>
          <w:b/>
        </w:rPr>
      </w:pPr>
      <w:r w:rsidRPr="00353548">
        <w:rPr>
          <w:b/>
        </w:rPr>
        <w:t>Please read and sign the following statements.</w:t>
      </w:r>
    </w:p>
    <w:p w:rsidR="00A64B96" w:rsidRPr="00353548" w:rsidRDefault="00A64B96">
      <w:pPr>
        <w:tabs>
          <w:tab w:val="left" w:pos="1080"/>
        </w:tabs>
      </w:pPr>
    </w:p>
    <w:p w:rsidR="00112F29" w:rsidRPr="00353548" w:rsidRDefault="00A64B96">
      <w:pPr>
        <w:tabs>
          <w:tab w:val="left" w:pos="1080"/>
        </w:tabs>
        <w:rPr>
          <w:b/>
        </w:rPr>
      </w:pPr>
      <w:r w:rsidRPr="00353548">
        <w:rPr>
          <w:b/>
        </w:rPr>
        <w:t>STATEMENT OF STU</w:t>
      </w:r>
      <w:r w:rsidR="00112F29" w:rsidRPr="00353548">
        <w:rPr>
          <w:b/>
        </w:rPr>
        <w:t>DENT:</w:t>
      </w:r>
    </w:p>
    <w:p w:rsidR="00A64B96" w:rsidRPr="00353548" w:rsidRDefault="00A64B96">
      <w:pPr>
        <w:tabs>
          <w:tab w:val="left" w:pos="1080"/>
        </w:tabs>
      </w:pPr>
      <w:r w:rsidRPr="00353548">
        <w:t>I am physically able to participate in the</w:t>
      </w:r>
      <w:r w:rsidR="000B2D70" w:rsidRPr="00353548">
        <w:t xml:space="preserve"> </w:t>
      </w:r>
      <w:r w:rsidRPr="00353548">
        <w:t>above physical tasks and I have passed a</w:t>
      </w:r>
      <w:r w:rsidR="000B2D70" w:rsidRPr="00353548">
        <w:t xml:space="preserve"> </w:t>
      </w:r>
      <w:r w:rsidRPr="00353548">
        <w:t>phys</w:t>
      </w:r>
      <w:r w:rsidR="00F941D9">
        <w:t>ical examination administered the physician listed below</w:t>
      </w:r>
      <w:r w:rsidRPr="00353548">
        <w:t>:</w:t>
      </w:r>
    </w:p>
    <w:p w:rsidR="00A64B96" w:rsidRPr="00353548" w:rsidRDefault="00A64B96">
      <w:pPr>
        <w:tabs>
          <w:tab w:val="left" w:pos="1080"/>
        </w:tabs>
      </w:pPr>
    </w:p>
    <w:p w:rsidR="008702EE" w:rsidRPr="00353548" w:rsidRDefault="00A64B96" w:rsidP="008702EE">
      <w:pPr>
        <w:tabs>
          <w:tab w:val="left" w:pos="1080"/>
          <w:tab w:val="left" w:pos="5760"/>
        </w:tabs>
        <w:rPr>
          <w:b/>
        </w:rPr>
      </w:pPr>
      <w:r w:rsidRPr="00353548">
        <w:t>____________________________</w:t>
      </w:r>
      <w:r w:rsidR="008702EE">
        <w:t>___</w:t>
      </w:r>
      <w:r w:rsidRPr="00353548">
        <w:t>_______</w:t>
      </w:r>
    </w:p>
    <w:p w:rsidR="008702EE" w:rsidRDefault="008702EE" w:rsidP="008702EE">
      <w:pPr>
        <w:tabs>
          <w:tab w:val="left" w:pos="5760"/>
        </w:tabs>
        <w:rPr>
          <w:b/>
        </w:rPr>
      </w:pPr>
      <w:r w:rsidRPr="00353548">
        <w:t>(Student's Signature)</w:t>
      </w:r>
    </w:p>
    <w:p w:rsidR="008702EE" w:rsidRDefault="008702EE" w:rsidP="008702EE">
      <w:pPr>
        <w:tabs>
          <w:tab w:val="left" w:pos="5760"/>
        </w:tabs>
        <w:rPr>
          <w:b/>
        </w:rPr>
      </w:pPr>
    </w:p>
    <w:p w:rsidR="008F4E80" w:rsidRDefault="008F4E80" w:rsidP="00112F29">
      <w:pPr>
        <w:tabs>
          <w:tab w:val="left" w:pos="1080"/>
        </w:tabs>
        <w:rPr>
          <w:b/>
        </w:rPr>
      </w:pPr>
    </w:p>
    <w:p w:rsidR="00112F29" w:rsidRPr="00353548" w:rsidRDefault="00112F29" w:rsidP="00112F29">
      <w:pPr>
        <w:tabs>
          <w:tab w:val="left" w:pos="1080"/>
        </w:tabs>
        <w:rPr>
          <w:b/>
        </w:rPr>
      </w:pPr>
      <w:r w:rsidRPr="00353548">
        <w:rPr>
          <w:b/>
        </w:rPr>
        <w:t>STATEMENT OF PHYSICIAN:</w:t>
      </w:r>
    </w:p>
    <w:p w:rsidR="00112F29" w:rsidRDefault="00112F29" w:rsidP="00112F29">
      <w:pPr>
        <w:tabs>
          <w:tab w:val="left" w:pos="1080"/>
        </w:tabs>
      </w:pPr>
      <w:r w:rsidRPr="00353548">
        <w:t>This applicant has passed a physical examination and he/she is physically able to participate under extreme exertion and stress.</w:t>
      </w:r>
      <w:r w:rsidR="00B17387" w:rsidRPr="00353548">
        <w:t xml:space="preserve"> </w:t>
      </w:r>
      <w:r w:rsidRPr="00353548">
        <w:t xml:space="preserve"> Please note exceptions below.</w:t>
      </w:r>
    </w:p>
    <w:p w:rsidR="00BB5BDA" w:rsidRPr="00353548" w:rsidRDefault="00BB5BDA" w:rsidP="00112F29">
      <w:pPr>
        <w:tabs>
          <w:tab w:val="left" w:pos="1080"/>
        </w:tabs>
      </w:pPr>
    </w:p>
    <w:p w:rsidR="00B17387" w:rsidRPr="00A85FF5" w:rsidRDefault="00D36E1F" w:rsidP="00112F29">
      <w:pPr>
        <w:tabs>
          <w:tab w:val="left" w:pos="1080"/>
        </w:tabs>
      </w:pPr>
      <w:r>
        <w:t xml:space="preserve"> </w:t>
      </w:r>
      <w:r w:rsidRPr="00A85FF5">
        <w:fldChar w:fldCharType="begin">
          <w:ffData>
            <w:name w:val="Text4"/>
            <w:enabled/>
            <w:calcOnExit w:val="0"/>
            <w:textInput/>
          </w:ffData>
        </w:fldChar>
      </w:r>
      <w:bookmarkStart w:id="3" w:name="Text4"/>
      <w:r w:rsidRPr="00A85FF5">
        <w:instrText xml:space="preserve"> FORMTEXT </w:instrText>
      </w:r>
      <w:r w:rsidRPr="00A85FF5">
        <w:fldChar w:fldCharType="separate"/>
      </w:r>
      <w:r w:rsidRPr="00A85FF5">
        <w:rPr>
          <w:noProof/>
        </w:rPr>
        <w:t> </w:t>
      </w:r>
      <w:r w:rsidRPr="00A85FF5">
        <w:rPr>
          <w:noProof/>
        </w:rPr>
        <w:t> </w:t>
      </w:r>
      <w:r w:rsidRPr="00A85FF5">
        <w:rPr>
          <w:noProof/>
        </w:rPr>
        <w:t> </w:t>
      </w:r>
      <w:r w:rsidRPr="00A85FF5">
        <w:rPr>
          <w:noProof/>
        </w:rPr>
        <w:t> </w:t>
      </w:r>
      <w:r w:rsidRPr="00A85FF5">
        <w:rPr>
          <w:noProof/>
        </w:rPr>
        <w:t> </w:t>
      </w:r>
      <w:r w:rsidRPr="00A85FF5">
        <w:fldChar w:fldCharType="end"/>
      </w:r>
      <w:bookmarkEnd w:id="3"/>
    </w:p>
    <w:p w:rsidR="001275BB" w:rsidRPr="00353548" w:rsidRDefault="00073620" w:rsidP="00112F29">
      <w:pPr>
        <w:tabs>
          <w:tab w:val="left" w:pos="1080"/>
        </w:tabs>
      </w:pPr>
      <w:r>
        <w:rPr>
          <w:noProof/>
        </w:rPr>
        <mc:AlternateContent>
          <mc:Choice Requires="wps">
            <w:drawing>
              <wp:anchor distT="0" distB="0" distL="114300" distR="114300" simplePos="0" relativeHeight="251661312" behindDoc="0" locked="0" layoutInCell="1" allowOverlap="1">
                <wp:simplePos x="0" y="0"/>
                <wp:positionH relativeFrom="column">
                  <wp:posOffset>7620</wp:posOffset>
                </wp:positionH>
                <wp:positionV relativeFrom="paragraph">
                  <wp:posOffset>8255</wp:posOffset>
                </wp:positionV>
                <wp:extent cx="6438900" cy="0"/>
                <wp:effectExtent l="0" t="0" r="0" b="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F1317C" id="AutoShape 5" o:spid="_x0000_s1026" type="#_x0000_t32" style="position:absolute;margin-left:.6pt;margin-top:.65pt;width:50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"/>
            </w:pict>
          </mc:Fallback>
        </mc:AlternateContent>
      </w:r>
      <w:r w:rsidR="00B17387" w:rsidRPr="00353548">
        <w:t>(Exceptions)</w:t>
      </w:r>
    </w:p>
    <w:p w:rsidR="00742D27" w:rsidRDefault="00742D27" w:rsidP="00993DB2">
      <w:pPr>
        <w:tabs>
          <w:tab w:val="left" w:pos="1080"/>
          <w:tab w:val="left" w:pos="5760"/>
        </w:tabs>
      </w:pPr>
    </w:p>
    <w:p w:rsidR="001275BB" w:rsidRPr="00353548" w:rsidRDefault="00073620" w:rsidP="00993DB2">
      <w:pPr>
        <w:tabs>
          <w:tab w:val="left" w:pos="1080"/>
          <w:tab w:val="left" w:pos="5760"/>
        </w:tabs>
      </w:pPr>
      <w:r>
        <w:rPr>
          <w:noProof/>
        </w:rPr>
        <mc:AlternateContent>
          <mc:Choice Requires="wps">
            <w:drawing>
              <wp:anchor distT="0" distB="0" distL="114300" distR="114300" simplePos="0" relativeHeight="251663360" behindDoc="0" locked="0" layoutInCell="1" allowOverlap="1">
                <wp:simplePos x="0" y="0"/>
                <wp:positionH relativeFrom="column">
                  <wp:posOffset>3657600</wp:posOffset>
                </wp:positionH>
                <wp:positionV relativeFrom="paragraph">
                  <wp:posOffset>147955</wp:posOffset>
                </wp:positionV>
                <wp:extent cx="2788920" cy="0"/>
                <wp:effectExtent l="0" t="0" r="0" b="0"/>
                <wp:wrapNone/>
                <wp:docPr id="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892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1EE1E2" id="AutoShape 8" o:spid="_x0000_s1026" type="#_x0000_t32" style="position:absolute;margin-left:4in;margin-top:11.65pt;width:219.6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"/>
            </w:pict>
          </mc:Fallback>
        </mc:AlternateContent>
      </w:r>
      <w:r w:rsidR="00D36E1F">
        <w:t xml:space="preserve"> </w:t>
      </w:r>
      <w:r w:rsidR="00D36E1F">
        <w:fldChar w:fldCharType="begin">
          <w:ffData>
            <w:name w:val="Text5"/>
            <w:enabled/>
            <w:calcOnExit w:val="0"/>
            <w:textInput/>
          </w:ffData>
        </w:fldChar>
      </w:r>
      <w:bookmarkStart w:id="4" w:name="Text5"/>
      <w:r w:rsidR="00D36E1F">
        <w:instrText xml:space="preserve"> FORMTEXT </w:instrText>
      </w:r>
      <w:r w:rsidR="00D36E1F">
        <w:fldChar w:fldCharType="separate"/>
      </w:r>
      <w:r w:rsidR="00D36E1F">
        <w:rPr>
          <w:noProof/>
        </w:rPr>
        <w:t> </w:t>
      </w:r>
      <w:r w:rsidR="00D36E1F">
        <w:rPr>
          <w:noProof/>
        </w:rPr>
        <w:t> </w:t>
      </w:r>
      <w:r w:rsidR="00D36E1F">
        <w:rPr>
          <w:noProof/>
        </w:rPr>
        <w:t> </w:t>
      </w:r>
      <w:r w:rsidR="00D36E1F">
        <w:rPr>
          <w:noProof/>
        </w:rPr>
        <w:t> </w:t>
      </w:r>
      <w:r w:rsidR="00D36E1F">
        <w:rPr>
          <w:noProof/>
        </w:rPr>
        <w:t> </w:t>
      </w:r>
      <w:r w:rsidR="00D36E1F">
        <w:fldChar w:fldCharType="end"/>
      </w:r>
      <w:bookmarkEnd w:id="4"/>
      <w:r w:rsidR="00D36E1F">
        <w:tab/>
      </w:r>
      <w:r w:rsidR="00993DB2">
        <w:tab/>
      </w:r>
      <w:r w:rsidR="00D36E1F">
        <w:t xml:space="preserve"> </w:t>
      </w:r>
      <w:r w:rsidR="00D36E1F">
        <w:fldChar w:fldCharType="begin">
          <w:ffData>
            <w:name w:val="Text6"/>
            <w:enabled/>
            <w:calcOnExit w:val="0"/>
            <w:textInput/>
          </w:ffData>
        </w:fldChar>
      </w:r>
      <w:bookmarkStart w:id="5" w:name="Text6"/>
      <w:r w:rsidR="00D36E1F">
        <w:instrText xml:space="preserve"> FORMTEXT </w:instrText>
      </w:r>
      <w:r w:rsidR="00D36E1F">
        <w:fldChar w:fldCharType="separate"/>
      </w:r>
      <w:bookmarkStart w:id="6" w:name="_GoBack"/>
      <w:r w:rsidR="00D36E1F">
        <w:rPr>
          <w:noProof/>
        </w:rPr>
        <w:t> </w:t>
      </w:r>
      <w:r w:rsidR="00D36E1F">
        <w:rPr>
          <w:noProof/>
        </w:rPr>
        <w:t> </w:t>
      </w:r>
      <w:r w:rsidR="00D36E1F">
        <w:rPr>
          <w:noProof/>
        </w:rPr>
        <w:t> </w:t>
      </w:r>
      <w:r w:rsidR="00D36E1F">
        <w:rPr>
          <w:noProof/>
        </w:rPr>
        <w:t> </w:t>
      </w:r>
      <w:r w:rsidR="00D36E1F">
        <w:rPr>
          <w:noProof/>
        </w:rPr>
        <w:t> </w:t>
      </w:r>
      <w:bookmarkEnd w:id="6"/>
      <w:r w:rsidR="00D36E1F">
        <w:fldChar w:fldCharType="end"/>
      </w:r>
      <w:bookmarkEnd w:id="5"/>
    </w:p>
    <w:p w:rsidR="00993DB2" w:rsidRPr="00353548" w:rsidRDefault="00073620" w:rsidP="00993DB2">
      <w:pPr>
        <w:tabs>
          <w:tab w:val="left" w:pos="1080"/>
          <w:tab w:val="left" w:pos="5760"/>
        </w:tabs>
      </w:pPr>
      <w:r>
        <w:rPr>
          <w:noProof/>
        </w:rPr>
        <mc:AlternateContent>
          <mc:Choice Requires="wps">
            <w:drawing>
              <wp:anchor distT="0" distB="0" distL="114300" distR="114300" simplePos="0" relativeHeight="251662336" behindDoc="0" locked="0" layoutInCell="1" allowOverlap="1">
                <wp:simplePos x="0" y="0"/>
                <wp:positionH relativeFrom="column">
                  <wp:posOffset>7620</wp:posOffset>
                </wp:positionH>
                <wp:positionV relativeFrom="paragraph">
                  <wp:posOffset>2540</wp:posOffset>
                </wp:positionV>
                <wp:extent cx="2647950" cy="0"/>
                <wp:effectExtent l="0" t="0" r="0" b="0"/>
                <wp:wrapNone/>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79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1F9B6E" id="AutoShape 6" o:spid="_x0000_s1026" type="#_x0000_t32" style="position:absolute;margin-left:.6pt;margin-top:.2pt;width:208.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2XBNA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"/>
            </w:pict>
          </mc:Fallback>
        </mc:AlternateContent>
      </w:r>
      <w:r w:rsidR="001275BB" w:rsidRPr="00353548">
        <w:t>(Physician's Name)</w:t>
      </w:r>
      <w:r w:rsidR="00993DB2">
        <w:tab/>
      </w:r>
      <w:r w:rsidR="00993DB2" w:rsidRPr="00353548">
        <w:t xml:space="preserve">(Physician's </w:t>
      </w:r>
      <w:r w:rsidR="001955B3">
        <w:t>Office</w:t>
      </w:r>
      <w:r w:rsidR="00993DB2" w:rsidRPr="00353548">
        <w:t>)</w:t>
      </w:r>
    </w:p>
    <w:p w:rsidR="00D36E1F" w:rsidRDefault="00D36E1F" w:rsidP="00993DB2">
      <w:pPr>
        <w:tabs>
          <w:tab w:val="left" w:pos="1080"/>
          <w:tab w:val="left" w:pos="5760"/>
        </w:tabs>
      </w:pPr>
    </w:p>
    <w:p w:rsidR="00993DB2" w:rsidRPr="00353548" w:rsidRDefault="00D36E1F" w:rsidP="00D36E1F">
      <w:pPr>
        <w:tabs>
          <w:tab w:val="left" w:pos="5760"/>
        </w:tabs>
      </w:pPr>
      <w:r>
        <w:t xml:space="preserve"> </w:t>
      </w:r>
      <w:r>
        <w:fldChar w:fldCharType="begin">
          <w:ffData>
            <w:name w:val="Text7"/>
            <w:enabled/>
            <w:calcOnExit w:val="0"/>
            <w:textInput/>
          </w:ffData>
        </w:fldChar>
      </w:r>
      <w:bookmarkStart w:id="7"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r>
        <w:tab/>
        <w:t xml:space="preserve"> </w:t>
      </w:r>
      <w:r>
        <w:fldChar w:fldCharType="begin">
          <w:ffData>
            <w:name w:val="Text8"/>
            <w:enabled/>
            <w:calcOnExit w:val="0"/>
            <w:textInput/>
          </w:ffData>
        </w:fldChar>
      </w:r>
      <w:bookmarkStart w:id="8"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r>
        <w:tab/>
      </w:r>
    </w:p>
    <w:p w:rsidR="00993DB2" w:rsidRPr="00353548" w:rsidRDefault="00073620" w:rsidP="00993DB2">
      <w:pPr>
        <w:tabs>
          <w:tab w:val="left" w:pos="1080"/>
          <w:tab w:val="left" w:pos="5760"/>
        </w:tabs>
      </w:pPr>
      <w:r>
        <w:rPr>
          <w:noProof/>
        </w:rPr>
        <mc:AlternateContent>
          <mc:Choice Requires="wps">
            <w:drawing>
              <wp:anchor distT="0" distB="0" distL="114300" distR="114300" simplePos="0" relativeHeight="251665408" behindDoc="0" locked="0" layoutInCell="1" allowOverlap="1">
                <wp:simplePos x="0" y="0"/>
                <wp:positionH relativeFrom="column">
                  <wp:posOffset>3657600</wp:posOffset>
                </wp:positionH>
                <wp:positionV relativeFrom="paragraph">
                  <wp:posOffset>9525</wp:posOffset>
                </wp:positionV>
                <wp:extent cx="2788920" cy="0"/>
                <wp:effectExtent l="0" t="0" r="0" b="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892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E5F82C" id="AutoShape 10" o:spid="_x0000_s1026" type="#_x0000_t32" style="position:absolute;margin-left:4in;margin-top:.75pt;width:219.6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"/>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7620</wp:posOffset>
                </wp:positionH>
                <wp:positionV relativeFrom="paragraph">
                  <wp:posOffset>9525</wp:posOffset>
                </wp:positionV>
                <wp:extent cx="2647950" cy="0"/>
                <wp:effectExtent l="0" t="0" r="0" b="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79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03BFB1" id="AutoShape 9" o:spid="_x0000_s1026" type="#_x0000_t32" style="position:absolute;margin-left:.6pt;margin-top:.75pt;width:208.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"/>
            </w:pict>
          </mc:Fallback>
        </mc:AlternateContent>
      </w:r>
      <w:r w:rsidR="000B2D70" w:rsidRPr="00353548">
        <w:t>(Physician's Signature)</w:t>
      </w:r>
      <w:r w:rsidR="00993DB2">
        <w:tab/>
      </w:r>
      <w:r w:rsidR="00993DB2" w:rsidRPr="00353548">
        <w:t>(</w:t>
      </w:r>
      <w:r w:rsidR="001955B3" w:rsidRPr="00353548">
        <w:t xml:space="preserve">Physician's </w:t>
      </w:r>
      <w:r w:rsidR="001955B3">
        <w:t xml:space="preserve">Office </w:t>
      </w:r>
      <w:r w:rsidR="001955B3" w:rsidRPr="00353548">
        <w:t>Address</w:t>
      </w:r>
      <w:r w:rsidR="00993DB2" w:rsidRPr="00353548">
        <w:t>)</w:t>
      </w:r>
    </w:p>
    <w:p w:rsidR="000B2D70" w:rsidRPr="00353548" w:rsidRDefault="000B2D70" w:rsidP="00993DB2">
      <w:pPr>
        <w:tabs>
          <w:tab w:val="left" w:pos="1080"/>
          <w:tab w:val="left" w:pos="5760"/>
        </w:tabs>
      </w:pPr>
    </w:p>
    <w:p w:rsidR="001955B3" w:rsidRPr="00353548" w:rsidRDefault="00D36E1F" w:rsidP="00D36E1F">
      <w:pPr>
        <w:tabs>
          <w:tab w:val="left" w:pos="5760"/>
        </w:tabs>
      </w:pPr>
      <w:r>
        <w:t xml:space="preserve"> </w:t>
      </w:r>
      <w:r>
        <w:fldChar w:fldCharType="begin">
          <w:ffData>
            <w:name w:val="Text9"/>
            <w:enabled/>
            <w:calcOnExit w:val="0"/>
            <w:textInput/>
          </w:ffData>
        </w:fldChar>
      </w:r>
      <w:bookmarkStart w:id="9"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rsidR="001955B3">
        <w:tab/>
      </w:r>
      <w:r w:rsidR="00A85FF5">
        <w:t xml:space="preserve"> </w:t>
      </w:r>
      <w:r w:rsidR="00A85FF5">
        <w:fldChar w:fldCharType="begin">
          <w:ffData>
            <w:name w:val="Text10"/>
            <w:enabled/>
            <w:calcOnExit w:val="0"/>
            <w:textInput/>
          </w:ffData>
        </w:fldChar>
      </w:r>
      <w:bookmarkStart w:id="10" w:name="Text10"/>
      <w:r w:rsidR="00A85FF5">
        <w:instrText xml:space="preserve"> FORMTEXT </w:instrText>
      </w:r>
      <w:r w:rsidR="00A85FF5">
        <w:fldChar w:fldCharType="separate"/>
      </w:r>
      <w:r w:rsidR="00A85FF5">
        <w:rPr>
          <w:noProof/>
        </w:rPr>
        <w:t> </w:t>
      </w:r>
      <w:r w:rsidR="00A85FF5">
        <w:rPr>
          <w:noProof/>
        </w:rPr>
        <w:t> </w:t>
      </w:r>
      <w:r w:rsidR="00A85FF5">
        <w:rPr>
          <w:noProof/>
        </w:rPr>
        <w:t> </w:t>
      </w:r>
      <w:r w:rsidR="00A85FF5">
        <w:rPr>
          <w:noProof/>
        </w:rPr>
        <w:t> </w:t>
      </w:r>
      <w:r w:rsidR="00A85FF5">
        <w:rPr>
          <w:noProof/>
        </w:rPr>
        <w:t> </w:t>
      </w:r>
      <w:r w:rsidR="00A85FF5">
        <w:fldChar w:fldCharType="end"/>
      </w:r>
      <w:bookmarkEnd w:id="10"/>
    </w:p>
    <w:p w:rsidR="00993DB2" w:rsidRPr="00353548" w:rsidRDefault="00073620" w:rsidP="00993DB2">
      <w:pPr>
        <w:tabs>
          <w:tab w:val="left" w:pos="1080"/>
          <w:tab w:val="left" w:pos="5760"/>
        </w:tabs>
      </w:pPr>
      <w:r>
        <w:rPr>
          <w:noProof/>
        </w:rPr>
        <mc:AlternateContent>
          <mc:Choice Requires="wps">
            <w:drawing>
              <wp:anchor distT="0" distB="0" distL="114300" distR="114300" simplePos="0" relativeHeight="251667456" behindDoc="0" locked="0" layoutInCell="1" allowOverlap="1">
                <wp:simplePos x="0" y="0"/>
                <wp:positionH relativeFrom="column">
                  <wp:posOffset>3657600</wp:posOffset>
                </wp:positionH>
                <wp:positionV relativeFrom="paragraph">
                  <wp:posOffset>12065</wp:posOffset>
                </wp:positionV>
                <wp:extent cx="2788920" cy="0"/>
                <wp:effectExtent l="0" t="0" r="0" b="0"/>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892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56377E" id="AutoShape 12" o:spid="_x0000_s1026" type="#_x0000_t32" style="position:absolute;margin-left:4in;margin-top:.95pt;width:219.6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"/>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7620</wp:posOffset>
                </wp:positionH>
                <wp:positionV relativeFrom="paragraph">
                  <wp:posOffset>9525</wp:posOffset>
                </wp:positionV>
                <wp:extent cx="2647950" cy="0"/>
                <wp:effectExtent l="0" t="0" r="0" b="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79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2A9901" id="AutoShape 11" o:spid="_x0000_s1026" type="#_x0000_t32" style="position:absolute;margin-left:.6pt;margin-top:.75pt;width:208.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"/>
            </w:pict>
          </mc:Fallback>
        </mc:AlternateContent>
      </w:r>
      <w:r w:rsidR="00993DB2" w:rsidRPr="00353548">
        <w:t>(Date of Examination)</w:t>
      </w:r>
      <w:r w:rsidR="001955B3">
        <w:tab/>
      </w:r>
      <w:r w:rsidR="001955B3" w:rsidRPr="00353548">
        <w:t>(City, State, Zip)</w:t>
      </w:r>
    </w:p>
    <w:p w:rsidR="00993DB2" w:rsidRDefault="00993DB2" w:rsidP="00993DB2">
      <w:pPr>
        <w:tabs>
          <w:tab w:val="left" w:pos="1080"/>
          <w:tab w:val="left" w:pos="5760"/>
        </w:tabs>
      </w:pPr>
    </w:p>
    <w:p w:rsidR="0055390D" w:rsidRDefault="0055390D" w:rsidP="00993DB2">
      <w:pPr>
        <w:tabs>
          <w:tab w:val="left" w:pos="1080"/>
          <w:tab w:val="left" w:pos="5760"/>
        </w:tabs>
      </w:pPr>
    </w:p>
    <w:p w:rsidR="0055390D" w:rsidRDefault="0055390D" w:rsidP="00993DB2">
      <w:pPr>
        <w:tabs>
          <w:tab w:val="left" w:pos="1080"/>
          <w:tab w:val="left" w:pos="5760"/>
        </w:tabs>
      </w:pPr>
      <w:r w:rsidRPr="00353548">
        <w:rPr>
          <w:b/>
        </w:rPr>
        <w:t xml:space="preserve">NOTICE </w:t>
      </w:r>
      <w:proofErr w:type="gramStart"/>
      <w:r w:rsidRPr="00353548">
        <w:rPr>
          <w:b/>
        </w:rPr>
        <w:t xml:space="preserve">- </w:t>
      </w:r>
      <w:r w:rsidRPr="00353548">
        <w:t xml:space="preserve"> False</w:t>
      </w:r>
      <w:proofErr w:type="gramEnd"/>
      <w:r w:rsidRPr="00353548">
        <w:t xml:space="preserve"> swearing is a class A</w:t>
      </w:r>
      <w:r w:rsidR="00F5039D">
        <w:t xml:space="preserve"> </w:t>
      </w:r>
      <w:r w:rsidRPr="00353548">
        <w:t>misdemeanor, (</w:t>
      </w:r>
      <w:smartTag w:uri="urn:schemas-microsoft-com:office:smarttags" w:element="place">
        <w:smartTag w:uri="urn:schemas-microsoft-com:office:smarttags" w:element="State">
          <w:r w:rsidRPr="00353548">
            <w:t>Arkansas</w:t>
          </w:r>
        </w:smartTag>
      </w:smartTag>
      <w:r w:rsidRPr="00353548">
        <w:t xml:space="preserve"> code of 1987</w:t>
      </w:r>
      <w:r w:rsidR="00F5039D">
        <w:t xml:space="preserve"> </w:t>
      </w:r>
      <w:r w:rsidRPr="00353548">
        <w:t>Annotated 5-53-103).</w:t>
      </w:r>
      <w:r w:rsidR="00F5039D">
        <w:t xml:space="preserve"> </w:t>
      </w:r>
      <w:r w:rsidRPr="00353548">
        <w:t xml:space="preserve">Punishable under </w:t>
      </w:r>
      <w:r w:rsidR="00F5039D">
        <w:t>A</w:t>
      </w:r>
      <w:r w:rsidRPr="00353548">
        <w:t>rkansas Statute</w:t>
      </w:r>
      <w:r w:rsidR="00F5039D">
        <w:t xml:space="preserve"> </w:t>
      </w:r>
      <w:r w:rsidRPr="00353548">
        <w:t>5-4-401 and 5-1-111.</w:t>
      </w:r>
    </w:p>
    <w:p w:rsidR="00F941D9" w:rsidRDefault="00F941D9">
      <w:pPr>
        <w:tabs>
          <w:tab w:val="left" w:pos="1080"/>
        </w:tabs>
        <w:rPr>
          <w:b/>
        </w:rPr>
      </w:pPr>
    </w:p>
    <w:p w:rsidR="00F5039D" w:rsidRDefault="00F5039D">
      <w:pPr>
        <w:tabs>
          <w:tab w:val="left" w:pos="1080"/>
        </w:tabs>
        <w:rPr>
          <w:b/>
        </w:rPr>
      </w:pPr>
    </w:p>
    <w:p w:rsidR="0055390D" w:rsidRDefault="0055390D">
      <w:pPr>
        <w:tabs>
          <w:tab w:val="left" w:pos="1080"/>
        </w:tabs>
        <w:rPr>
          <w:b/>
        </w:rPr>
      </w:pPr>
    </w:p>
    <w:p w:rsidR="00A64B96" w:rsidRPr="00353548" w:rsidRDefault="00A64B96">
      <w:pPr>
        <w:tabs>
          <w:tab w:val="left" w:pos="1080"/>
        </w:tabs>
      </w:pPr>
      <w:r w:rsidRPr="00353548">
        <w:rPr>
          <w:b/>
        </w:rPr>
        <w:t>SWORN AND SUBSCRIBED BEFORE ME</w:t>
      </w:r>
    </w:p>
    <w:p w:rsidR="00A64B96" w:rsidRPr="00353548" w:rsidRDefault="00A64B96">
      <w:pPr>
        <w:tabs>
          <w:tab w:val="left" w:pos="1080"/>
        </w:tabs>
        <w:rPr>
          <w:b/>
        </w:rPr>
      </w:pPr>
    </w:p>
    <w:p w:rsidR="00A64B96" w:rsidRPr="00353548" w:rsidRDefault="00A64B96">
      <w:pPr>
        <w:tabs>
          <w:tab w:val="left" w:pos="1080"/>
        </w:tabs>
        <w:rPr>
          <w:b/>
        </w:rPr>
      </w:pPr>
      <w:r w:rsidRPr="00353548">
        <w:rPr>
          <w:b/>
        </w:rPr>
        <w:t>_________</w:t>
      </w:r>
      <w:r w:rsidR="00993DB2">
        <w:rPr>
          <w:b/>
        </w:rPr>
        <w:t>______________</w:t>
      </w:r>
      <w:r w:rsidRPr="00353548">
        <w:rPr>
          <w:b/>
        </w:rPr>
        <w:t>____</w:t>
      </w:r>
      <w:r w:rsidR="00F941D9">
        <w:rPr>
          <w:b/>
        </w:rPr>
        <w:t>_</w:t>
      </w:r>
      <w:r w:rsidRPr="00353548">
        <w:rPr>
          <w:b/>
        </w:rPr>
        <w:t>___________,</w:t>
      </w:r>
    </w:p>
    <w:p w:rsidR="00A64B96" w:rsidRPr="00353548" w:rsidRDefault="00A64B96">
      <w:pPr>
        <w:tabs>
          <w:tab w:val="left" w:pos="1080"/>
        </w:tabs>
        <w:rPr>
          <w:b/>
        </w:rPr>
      </w:pPr>
    </w:p>
    <w:p w:rsidR="00F941D9" w:rsidRDefault="00993DB2">
      <w:pPr>
        <w:tabs>
          <w:tab w:val="left" w:pos="1080"/>
        </w:tabs>
      </w:pPr>
      <w:r w:rsidRPr="00353548">
        <w:rPr>
          <w:b/>
        </w:rPr>
        <w:t>NOTARY PUBLIC</w:t>
      </w:r>
      <w:r>
        <w:rPr>
          <w:b/>
        </w:rPr>
        <w:t>,</w:t>
      </w:r>
      <w:r w:rsidRPr="00353548">
        <w:t xml:space="preserve"> </w:t>
      </w:r>
      <w:r w:rsidR="00A64B96" w:rsidRPr="00353548">
        <w:t>this ___</w:t>
      </w:r>
      <w:r w:rsidR="00F941D9">
        <w:t>____________</w:t>
      </w:r>
      <w:r w:rsidR="00A64B96" w:rsidRPr="00353548">
        <w:t>___</w:t>
      </w:r>
    </w:p>
    <w:p w:rsidR="00F941D9" w:rsidRDefault="00F941D9">
      <w:pPr>
        <w:tabs>
          <w:tab w:val="left" w:pos="1080"/>
        </w:tabs>
      </w:pPr>
    </w:p>
    <w:p w:rsidR="00A64B96" w:rsidRPr="00353548" w:rsidRDefault="00A64B96">
      <w:pPr>
        <w:tabs>
          <w:tab w:val="left" w:pos="1080"/>
        </w:tabs>
      </w:pPr>
      <w:r w:rsidRPr="00353548">
        <w:t>day of ________</w:t>
      </w:r>
      <w:r w:rsidR="00F941D9">
        <w:t>_______</w:t>
      </w:r>
      <w:r w:rsidRPr="00353548">
        <w:t>_</w:t>
      </w:r>
      <w:r w:rsidR="00F941D9">
        <w:t>_</w:t>
      </w:r>
      <w:r w:rsidRPr="00353548">
        <w:t>________,</w:t>
      </w:r>
      <w:r w:rsidR="00F412CC">
        <w:t xml:space="preserve"> </w:t>
      </w:r>
      <w:r w:rsidRPr="00353548">
        <w:t>20__</w:t>
      </w:r>
      <w:r w:rsidR="00F941D9">
        <w:t>_</w:t>
      </w:r>
      <w:r w:rsidRPr="00353548">
        <w:t>__</w:t>
      </w:r>
    </w:p>
    <w:p w:rsidR="00A64B96" w:rsidRPr="00353548" w:rsidRDefault="00A64B96">
      <w:pPr>
        <w:tabs>
          <w:tab w:val="left" w:pos="1080"/>
        </w:tabs>
      </w:pPr>
    </w:p>
    <w:p w:rsidR="00A64B96" w:rsidRPr="00353548" w:rsidRDefault="00A64B96">
      <w:pPr>
        <w:tabs>
          <w:tab w:val="left" w:pos="1080"/>
        </w:tabs>
      </w:pPr>
      <w:r w:rsidRPr="00353548">
        <w:t>My commiss</w:t>
      </w:r>
      <w:r w:rsidR="00F412CC">
        <w:t>ion Expires ___________________</w:t>
      </w:r>
    </w:p>
    <w:p w:rsidR="00F941D9" w:rsidRDefault="00F941D9">
      <w:pPr>
        <w:tabs>
          <w:tab w:val="left" w:pos="1080"/>
        </w:tabs>
        <w:rPr>
          <w:rFonts w:ascii="Arial" w:hAnsi="Arial"/>
        </w:rPr>
      </w:pPr>
    </w:p>
    <w:p w:rsidR="00F5039D" w:rsidRDefault="00F5039D">
      <w:pPr>
        <w:tabs>
          <w:tab w:val="left" w:pos="1080"/>
        </w:tabs>
        <w:rPr>
          <w:rFonts w:ascii="Arial" w:hAnsi="Arial"/>
        </w:rPr>
      </w:pPr>
    </w:p>
    <w:p w:rsidR="00F5039D" w:rsidRDefault="00F5039D">
      <w:pPr>
        <w:tabs>
          <w:tab w:val="left" w:pos="1080"/>
        </w:tabs>
        <w:rPr>
          <w:rFonts w:ascii="Arial" w:hAnsi="Arial"/>
        </w:rPr>
      </w:pPr>
    </w:p>
    <w:p w:rsidR="00A64B96" w:rsidRDefault="00A64B96">
      <w:pPr>
        <w:tabs>
          <w:tab w:val="left" w:pos="1080"/>
        </w:tabs>
        <w:rPr>
          <w:rFonts w:ascii="Arial" w:hAnsi="Arial"/>
        </w:rPr>
      </w:pPr>
      <w:r>
        <w:rPr>
          <w:rFonts w:ascii="Arial" w:hAnsi="Arial"/>
        </w:rPr>
        <w:t>==========================================</w:t>
      </w:r>
      <w:r w:rsidR="00B17387">
        <w:rPr>
          <w:rFonts w:ascii="Arial" w:hAnsi="Arial"/>
        </w:rPr>
        <w:t>===</w:t>
      </w:r>
      <w:r>
        <w:rPr>
          <w:rFonts w:ascii="Arial" w:hAnsi="Arial"/>
        </w:rPr>
        <w:t>========================================</w:t>
      </w:r>
    </w:p>
    <w:sectPr w:rsidR="00A64B96" w:rsidSect="0055390D">
      <w:footerReference w:type="default" r:id="rId7"/>
      <w:type w:val="continuous"/>
      <w:pgSz w:w="12240" w:h="15840"/>
      <w:pgMar w:top="1260" w:right="1008" w:bottom="630" w:left="1008" w:header="720" w:footer="538" w:gutter="0"/>
      <w:paperSrc w:first="1" w:other="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7137" w:rsidRDefault="00657137" w:rsidP="00112F29">
      <w:r>
        <w:separator/>
      </w:r>
    </w:p>
  </w:endnote>
  <w:endnote w:type="continuationSeparator" w:id="0">
    <w:p w:rsidR="00657137" w:rsidRDefault="00657137" w:rsidP="00112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2F29" w:rsidRDefault="00112F29" w:rsidP="00112F29">
    <w:pPr>
      <w:pStyle w:val="Footer"/>
      <w:tabs>
        <w:tab w:val="clear" w:pos="4680"/>
        <w:tab w:val="clear" w:pos="9360"/>
        <w:tab w:val="center" w:pos="5112"/>
        <w:tab w:val="right" w:pos="10224"/>
      </w:tabs>
    </w:pPr>
    <w:r w:rsidRPr="0055390D">
      <w:rPr>
        <w:sz w:val="16"/>
      </w:rPr>
      <w:t>LETA – 2b</w:t>
    </w:r>
    <w:r>
      <w:tab/>
    </w:r>
    <w:r>
      <w:tab/>
    </w:r>
    <w:r w:rsidRPr="0055390D">
      <w:rPr>
        <w:sz w:val="14"/>
      </w:rPr>
      <w:t>Rev 10/11, 5/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7137" w:rsidRDefault="00657137" w:rsidP="00112F29">
      <w:r>
        <w:separator/>
      </w:r>
    </w:p>
  </w:footnote>
  <w:footnote w:type="continuationSeparator" w:id="0">
    <w:p w:rsidR="00657137" w:rsidRDefault="00657137" w:rsidP="00112F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DY3NTGyNAayLJR0lIJTi4sz8/NACixrAUIwBdcsAAAA"/>
  </w:docVars>
  <w:rsids>
    <w:rsidRoot w:val="0080274F"/>
    <w:rsid w:val="00073620"/>
    <w:rsid w:val="000B2D70"/>
    <w:rsid w:val="00112F29"/>
    <w:rsid w:val="00125107"/>
    <w:rsid w:val="001255C2"/>
    <w:rsid w:val="001275BB"/>
    <w:rsid w:val="001955B3"/>
    <w:rsid w:val="002869BA"/>
    <w:rsid w:val="00323C4F"/>
    <w:rsid w:val="00353548"/>
    <w:rsid w:val="00362D5B"/>
    <w:rsid w:val="003772D1"/>
    <w:rsid w:val="00384BEF"/>
    <w:rsid w:val="003B016A"/>
    <w:rsid w:val="003E2145"/>
    <w:rsid w:val="00455936"/>
    <w:rsid w:val="00490C88"/>
    <w:rsid w:val="004A50E5"/>
    <w:rsid w:val="004B34F1"/>
    <w:rsid w:val="004C1D2E"/>
    <w:rsid w:val="005241E8"/>
    <w:rsid w:val="0055390D"/>
    <w:rsid w:val="00590475"/>
    <w:rsid w:val="00657137"/>
    <w:rsid w:val="00680C8F"/>
    <w:rsid w:val="006C3F41"/>
    <w:rsid w:val="00731257"/>
    <w:rsid w:val="00740A4B"/>
    <w:rsid w:val="00741C8B"/>
    <w:rsid w:val="00742D27"/>
    <w:rsid w:val="00783837"/>
    <w:rsid w:val="007D6E71"/>
    <w:rsid w:val="007F5A50"/>
    <w:rsid w:val="0080274F"/>
    <w:rsid w:val="008702EE"/>
    <w:rsid w:val="008F2EF0"/>
    <w:rsid w:val="008F4E80"/>
    <w:rsid w:val="009314FB"/>
    <w:rsid w:val="009423D2"/>
    <w:rsid w:val="00993DB2"/>
    <w:rsid w:val="00A041D0"/>
    <w:rsid w:val="00A64B96"/>
    <w:rsid w:val="00A74488"/>
    <w:rsid w:val="00A85FF5"/>
    <w:rsid w:val="00B17387"/>
    <w:rsid w:val="00BA2C36"/>
    <w:rsid w:val="00BB5BDA"/>
    <w:rsid w:val="00BF6EE2"/>
    <w:rsid w:val="00C26323"/>
    <w:rsid w:val="00C8103E"/>
    <w:rsid w:val="00D36E1F"/>
    <w:rsid w:val="00E07C8A"/>
    <w:rsid w:val="00E71ECA"/>
    <w:rsid w:val="00EA658D"/>
    <w:rsid w:val="00F15D67"/>
    <w:rsid w:val="00F412CC"/>
    <w:rsid w:val="00F5039D"/>
    <w:rsid w:val="00F94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44ED25F8"/>
  <w15:chartTrackingRefBased/>
  <w15:docId w15:val="{83D198EB-17CB-4683-9F3E-9B95182F3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b/>
      <w:sz w:val="22"/>
    </w:rPr>
  </w:style>
  <w:style w:type="paragraph" w:styleId="BalloonText">
    <w:name w:val="Balloon Text"/>
    <w:basedOn w:val="Normal"/>
    <w:link w:val="BalloonTextChar"/>
    <w:rsid w:val="00590475"/>
    <w:rPr>
      <w:rFonts w:ascii="Tahoma" w:hAnsi="Tahoma" w:cs="Tahoma"/>
      <w:sz w:val="16"/>
      <w:szCs w:val="16"/>
    </w:rPr>
  </w:style>
  <w:style w:type="character" w:customStyle="1" w:styleId="BalloonTextChar">
    <w:name w:val="Balloon Text Char"/>
    <w:link w:val="BalloonText"/>
    <w:rsid w:val="00590475"/>
    <w:rPr>
      <w:rFonts w:ascii="Tahoma" w:hAnsi="Tahoma" w:cs="Tahoma"/>
      <w:sz w:val="16"/>
      <w:szCs w:val="16"/>
    </w:rPr>
  </w:style>
  <w:style w:type="paragraph" w:customStyle="1" w:styleId="Default">
    <w:name w:val="Default"/>
    <w:rsid w:val="00680C8F"/>
    <w:pPr>
      <w:autoSpaceDE w:val="0"/>
      <w:autoSpaceDN w:val="0"/>
      <w:adjustRightInd w:val="0"/>
    </w:pPr>
    <w:rPr>
      <w:rFonts w:ascii="Arial" w:hAnsi="Arial" w:cs="Arial"/>
      <w:color w:val="000000"/>
      <w:sz w:val="24"/>
      <w:szCs w:val="24"/>
    </w:rPr>
  </w:style>
  <w:style w:type="paragraph" w:styleId="Header">
    <w:name w:val="header"/>
    <w:basedOn w:val="Normal"/>
    <w:link w:val="HeaderChar"/>
    <w:rsid w:val="00112F29"/>
    <w:pPr>
      <w:tabs>
        <w:tab w:val="center" w:pos="4680"/>
        <w:tab w:val="right" w:pos="9360"/>
      </w:tabs>
    </w:pPr>
  </w:style>
  <w:style w:type="character" w:customStyle="1" w:styleId="HeaderChar">
    <w:name w:val="Header Char"/>
    <w:basedOn w:val="DefaultParagraphFont"/>
    <w:link w:val="Header"/>
    <w:rsid w:val="00112F29"/>
  </w:style>
  <w:style w:type="paragraph" w:styleId="Footer">
    <w:name w:val="footer"/>
    <w:basedOn w:val="Normal"/>
    <w:link w:val="FooterChar"/>
    <w:rsid w:val="00112F29"/>
    <w:pPr>
      <w:tabs>
        <w:tab w:val="center" w:pos="4680"/>
        <w:tab w:val="right" w:pos="9360"/>
      </w:tabs>
    </w:pPr>
  </w:style>
  <w:style w:type="character" w:customStyle="1" w:styleId="FooterChar">
    <w:name w:val="Footer Char"/>
    <w:basedOn w:val="DefaultParagraphFont"/>
    <w:link w:val="Footer"/>
    <w:rsid w:val="00112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9B6EC-FA75-4423-AE78-EAC5BA12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835</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LACK RIVER TECHNICAL COLLEGE LAW ENFORCEMENT TRAINING ACADEMY</vt:lpstr>
    </vt:vector>
  </TitlesOfParts>
  <Company/>
  <LinksUpToDate>false</LinksUpToDate>
  <CharactersWithSpaces>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RIVER TECHNICAL COLLEGE LAW ENFORCEMENT TRAINING ACADEMY</dc:title>
  <dc:subject/>
  <dc:creator>A.L.E.T.A.</dc:creator>
  <cp:keywords/>
  <cp:lastModifiedBy>Bridgette Rose</cp:lastModifiedBy>
  <cp:revision>21</cp:revision>
  <cp:lastPrinted>2019-05-29T19:05:00Z</cp:lastPrinted>
  <dcterms:created xsi:type="dcterms:W3CDTF">2019-05-29T18:50:00Z</dcterms:created>
  <dcterms:modified xsi:type="dcterms:W3CDTF">2020-01-22T22:22:00Z</dcterms:modified>
</cp:coreProperties>
</file>